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2B428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551693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5BDC0972" w:rsidR="009603DA" w:rsidRPr="008174F1" w:rsidRDefault="002B428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19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2B428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A970A9" w14:paraId="41D0CCF8" w14:textId="77777777" w:rsidTr="008B7F8F">
        <w:trPr>
          <w:trHeight w:hRule="exact" w:val="64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740B086B" w:rsidR="009603DA" w:rsidRPr="00E45A84" w:rsidRDefault="00192C2F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cs="Calibri"/>
                    <w:color w:val="000000" w:themeColor="text1"/>
                    <w:sz w:val="20"/>
                  </w:rPr>
                  <w:t>Nguyễn Vũ Anh Thư –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11335E2" w:rsidR="00C91D75" w:rsidRPr="008B7F8F" w:rsidRDefault="00BF1C02" w:rsidP="00192C2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8B7F8F">
        <w:rPr>
          <w:b/>
          <w:color w:val="000000"/>
          <w:lang w:val="da-DK"/>
        </w:rPr>
        <w:t xml:space="preserve"> </w:t>
      </w:r>
      <w:r w:rsidR="00C91D75" w:rsidRPr="008B7F8F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4E45A033" w14:textId="5FE4DF21" w:rsidR="00192C2F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1461" w:history="1">
            <w:r w:rsidR="00192C2F" w:rsidRPr="005A5DC2">
              <w:rPr>
                <w:rStyle w:val="Hyperlink"/>
                <w:noProof/>
              </w:rPr>
              <w:t>1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Executive Summary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1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3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601F966C" w14:textId="208882CF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2" w:history="1">
            <w:r w:rsidR="00192C2F" w:rsidRPr="005A5DC2">
              <w:rPr>
                <w:rStyle w:val="Hyperlink"/>
                <w:noProof/>
              </w:rPr>
              <w:t>2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Overall Weekly Status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2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4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36DA9B88" w14:textId="67F10D2B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3" w:history="1">
            <w:r w:rsidR="00192C2F" w:rsidRPr="005A5DC2">
              <w:rPr>
                <w:rStyle w:val="Hyperlink"/>
                <w:noProof/>
              </w:rPr>
              <w:t>3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Issues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3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5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7B8D7244" w14:textId="2377B012" w:rsidR="00192C2F" w:rsidRDefault="002B428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4" w:history="1">
            <w:r w:rsidR="00192C2F" w:rsidRPr="005A5DC2">
              <w:rPr>
                <w:rStyle w:val="Hyperlink"/>
                <w:noProof/>
              </w:rPr>
              <w:t>3.1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Open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4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5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7C658DF1" w14:textId="444BEB48" w:rsidR="00192C2F" w:rsidRDefault="002B428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5" w:history="1">
            <w:r w:rsidR="00192C2F" w:rsidRPr="005A5DC2">
              <w:rPr>
                <w:rStyle w:val="Hyperlink"/>
                <w:noProof/>
              </w:rPr>
              <w:t>3.2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Closed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5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5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5F033E7A" w14:textId="07FE2058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6" w:history="1">
            <w:r w:rsidR="00192C2F" w:rsidRPr="005A5DC2">
              <w:rPr>
                <w:rStyle w:val="Hyperlink"/>
                <w:noProof/>
              </w:rPr>
              <w:t>4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Risks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6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6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1A80A5C4" w14:textId="52BE5C1D" w:rsidR="00192C2F" w:rsidRDefault="002B428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7" w:history="1">
            <w:r w:rsidR="00192C2F" w:rsidRPr="005A5DC2">
              <w:rPr>
                <w:rStyle w:val="Hyperlink"/>
                <w:noProof/>
              </w:rPr>
              <w:t>4.1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Open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7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6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546402B4" w14:textId="570AA5C0" w:rsidR="00192C2F" w:rsidRDefault="002B428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8" w:history="1">
            <w:r w:rsidR="00192C2F" w:rsidRPr="005A5DC2">
              <w:rPr>
                <w:rStyle w:val="Hyperlink"/>
                <w:noProof/>
              </w:rPr>
              <w:t>4.2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Closed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8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6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1BC89D91" w14:textId="61EDADD9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69" w:history="1">
            <w:r w:rsidR="00192C2F" w:rsidRPr="005A5DC2">
              <w:rPr>
                <w:rStyle w:val="Hyperlink"/>
                <w:noProof/>
              </w:rPr>
              <w:t>5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Team Well-Being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69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7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7A5185E9" w14:textId="0A2ABE6D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70" w:history="1">
            <w:r w:rsidR="00192C2F" w:rsidRPr="005A5DC2">
              <w:rPr>
                <w:rStyle w:val="Hyperlink"/>
                <w:noProof/>
              </w:rPr>
              <w:t>6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Plan for Next Week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70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8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248B2B5D" w14:textId="12C19FEF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71" w:history="1">
            <w:r w:rsidR="00192C2F" w:rsidRPr="005A5DC2">
              <w:rPr>
                <w:rStyle w:val="Hyperlink"/>
                <w:noProof/>
              </w:rPr>
              <w:t>7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Next Week Vacations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71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8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0A0B6209" w14:textId="06288846" w:rsidR="00192C2F" w:rsidRDefault="002B428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472" w:history="1">
            <w:r w:rsidR="00192C2F" w:rsidRPr="005A5DC2">
              <w:rPr>
                <w:rStyle w:val="Hyperlink"/>
                <w:noProof/>
              </w:rPr>
              <w:t>8</w:t>
            </w:r>
            <w:r w:rsidR="00192C2F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92C2F" w:rsidRPr="005A5DC2">
              <w:rPr>
                <w:rStyle w:val="Hyperlink"/>
                <w:noProof/>
              </w:rPr>
              <w:t>Next Status Report</w:t>
            </w:r>
            <w:r w:rsidR="00192C2F">
              <w:rPr>
                <w:noProof/>
                <w:webHidden/>
              </w:rPr>
              <w:tab/>
            </w:r>
            <w:r w:rsidR="00192C2F">
              <w:rPr>
                <w:noProof/>
                <w:webHidden/>
              </w:rPr>
              <w:fldChar w:fldCharType="begin"/>
            </w:r>
            <w:r w:rsidR="00192C2F">
              <w:rPr>
                <w:noProof/>
                <w:webHidden/>
              </w:rPr>
              <w:instrText xml:space="preserve"> PAGEREF _Toc103461472 \h </w:instrText>
            </w:r>
            <w:r w:rsidR="00192C2F">
              <w:rPr>
                <w:noProof/>
                <w:webHidden/>
              </w:rPr>
            </w:r>
            <w:r w:rsidR="00192C2F">
              <w:rPr>
                <w:noProof/>
                <w:webHidden/>
              </w:rPr>
              <w:fldChar w:fldCharType="separate"/>
            </w:r>
            <w:r w:rsidR="00192C2F">
              <w:rPr>
                <w:noProof/>
                <w:webHidden/>
              </w:rPr>
              <w:t>8</w:t>
            </w:r>
            <w:r w:rsidR="00192C2F">
              <w:rPr>
                <w:noProof/>
                <w:webHidden/>
              </w:rPr>
              <w:fldChar w:fldCharType="end"/>
            </w:r>
          </w:hyperlink>
        </w:p>
        <w:p w14:paraId="4F6DFBE2" w14:textId="71BC9F2D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1461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1ED650A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</w:t>
            </w:r>
            <w:r w:rsidR="00A91159">
              <w:rPr>
                <w:color w:val="000000"/>
              </w:rPr>
              <w:t xml:space="preserve"> 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697FBB61" w:rsidR="00AD7FD3" w:rsidRDefault="00A970A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192C2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192C2F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42FC23C" w14:textId="25A02574" w:rsidR="004B14CE" w:rsidRPr="00192C2F" w:rsidRDefault="004B14CE" w:rsidP="006359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 w:val="24"/>
                <w:szCs w:val="24"/>
              </w:rPr>
            </w:pPr>
            <w:r w:rsidRPr="00192C2F">
              <w:rPr>
                <w:color w:val="000000" w:themeColor="text1"/>
                <w:sz w:val="24"/>
                <w:szCs w:val="24"/>
              </w:rPr>
              <w:t xml:space="preserve">Implement API for </w:t>
            </w:r>
            <w:r w:rsidR="00AC0C75" w:rsidRPr="00192C2F">
              <w:rPr>
                <w:color w:val="000000" w:themeColor="text1"/>
                <w:sz w:val="24"/>
                <w:szCs w:val="24"/>
              </w:rPr>
              <w:t>all website</w:t>
            </w:r>
          </w:p>
          <w:p w14:paraId="5F706E70" w14:textId="77777777" w:rsidR="004C08BC" w:rsidRDefault="0063592D" w:rsidP="006359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 w:val="24"/>
                <w:szCs w:val="24"/>
              </w:rPr>
            </w:pPr>
            <w:r w:rsidRPr="00192C2F">
              <w:rPr>
                <w:color w:val="000000" w:themeColor="text1"/>
                <w:sz w:val="24"/>
                <w:szCs w:val="24"/>
              </w:rPr>
              <w:t>Implement connect frontend and backend</w:t>
            </w:r>
          </w:p>
          <w:p w14:paraId="0BC99A1A" w14:textId="571D4C50" w:rsidR="0063592D" w:rsidRPr="00192C2F" w:rsidRDefault="004C08BC" w:rsidP="0063592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Code reminder page</w:t>
            </w:r>
            <w:r w:rsidR="0063592D" w:rsidRPr="00192C2F">
              <w:rPr>
                <w:color w:val="000000" w:themeColor="text1"/>
                <w:sz w:val="24"/>
                <w:szCs w:val="24"/>
              </w:rPr>
              <w:t xml:space="preserve"> </w:t>
            </w:r>
          </w:p>
          <w:p w14:paraId="4F6DFC4F" w14:textId="601CB001" w:rsidR="00A91159" w:rsidRPr="00192C2F" w:rsidRDefault="00A9115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 w:val="24"/>
                <w:szCs w:val="24"/>
              </w:rPr>
            </w:pPr>
            <w:r w:rsidRPr="00192C2F">
              <w:rPr>
                <w:color w:val="000000" w:themeColor="text1"/>
                <w:sz w:val="24"/>
                <w:szCs w:val="24"/>
              </w:rPr>
              <w:t xml:space="preserve">Test UI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192C2F" w:rsidRDefault="00922BED" w:rsidP="00192C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 w:rsidRPr="00192C2F"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1462"/>
      <w:r>
        <w:lastRenderedPageBreak/>
        <w:t>Overall Weekly Status</w:t>
      </w:r>
      <w:bookmarkEnd w:id="4"/>
    </w:p>
    <w:p w14:paraId="66142D0D" w14:textId="5CBCC234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E0A7D">
        <w:rPr>
          <w:color w:val="000000"/>
        </w:rPr>
        <w:t>3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F0A615D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  <w:r w:rsidR="007F1FBC">
        <w:rPr>
          <w:color w:val="000000"/>
        </w:rPr>
        <w:t>for basic functions</w:t>
      </w:r>
    </w:p>
    <w:p w14:paraId="299DC2E5" w14:textId="7C46280A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the main pages.</w:t>
      </w:r>
    </w:p>
    <w:p w14:paraId="2A7B0032" w14:textId="23F3033D" w:rsidR="007F1FBC" w:rsidRPr="003D5371" w:rsidRDefault="007F1F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esting API for the basic function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1463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1464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1465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1466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1467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1468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1469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1470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073368E" w14:textId="44334BAD" w:rsidR="008E0A7D" w:rsidRDefault="008E0A7D" w:rsidP="008E0A7D">
      <w:pPr>
        <w:pStyle w:val="ListParagraph"/>
        <w:numPr>
          <w:ilvl w:val="0"/>
          <w:numId w:val="16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Implement connect frontend and backend </w:t>
      </w:r>
    </w:p>
    <w:p w14:paraId="7EEAFFFD" w14:textId="284928CE" w:rsidR="0037098E" w:rsidRPr="0063592D" w:rsidRDefault="0037098E" w:rsidP="008E0A7D">
      <w:pPr>
        <w:pStyle w:val="ListParagraph"/>
        <w:numPr>
          <w:ilvl w:val="0"/>
          <w:numId w:val="16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de reminder page</w:t>
      </w:r>
    </w:p>
    <w:p w14:paraId="39F35BAC" w14:textId="75627E89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1471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1472"/>
      <w:r>
        <w:t>Next Status Report</w:t>
      </w:r>
      <w:bookmarkEnd w:id="15"/>
    </w:p>
    <w:p w14:paraId="4F6DFD15" w14:textId="517BB12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367462">
        <w:rPr>
          <w:color w:val="000000"/>
        </w:rPr>
        <w:t>25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D7DE2" w14:textId="77777777" w:rsidR="002B428B" w:rsidRDefault="002B428B">
      <w:pPr>
        <w:spacing w:after="0" w:line="240" w:lineRule="auto"/>
      </w:pPr>
      <w:r>
        <w:separator/>
      </w:r>
    </w:p>
  </w:endnote>
  <w:endnote w:type="continuationSeparator" w:id="0">
    <w:p w14:paraId="35DAF5C3" w14:textId="77777777" w:rsidR="002B428B" w:rsidRDefault="002B428B">
      <w:pPr>
        <w:spacing w:after="0" w:line="240" w:lineRule="auto"/>
      </w:pPr>
      <w:r>
        <w:continuationSeparator/>
      </w:r>
    </w:p>
  </w:endnote>
  <w:endnote w:type="continuationNotice" w:id="1">
    <w:p w14:paraId="72E6CBE1" w14:textId="77777777" w:rsidR="002B428B" w:rsidRDefault="002B42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2654F" w14:textId="77777777" w:rsidR="002B428B" w:rsidRDefault="002B428B">
      <w:pPr>
        <w:spacing w:after="0" w:line="240" w:lineRule="auto"/>
      </w:pPr>
      <w:r>
        <w:separator/>
      </w:r>
    </w:p>
  </w:footnote>
  <w:footnote w:type="continuationSeparator" w:id="0">
    <w:p w14:paraId="15D01E1E" w14:textId="77777777" w:rsidR="002B428B" w:rsidRDefault="002B428B">
      <w:pPr>
        <w:spacing w:after="0" w:line="240" w:lineRule="auto"/>
      </w:pPr>
      <w:r>
        <w:continuationSeparator/>
      </w:r>
    </w:p>
  </w:footnote>
  <w:footnote w:type="continuationNotice" w:id="1">
    <w:p w14:paraId="27AFBCE6" w14:textId="77777777" w:rsidR="002B428B" w:rsidRDefault="002B42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243274">
    <w:abstractNumId w:val="14"/>
  </w:num>
  <w:num w:numId="2" w16cid:durableId="1582249672">
    <w:abstractNumId w:val="8"/>
  </w:num>
  <w:num w:numId="3" w16cid:durableId="801579150">
    <w:abstractNumId w:val="12"/>
  </w:num>
  <w:num w:numId="4" w16cid:durableId="1958678880">
    <w:abstractNumId w:val="9"/>
  </w:num>
  <w:num w:numId="5" w16cid:durableId="1131633445">
    <w:abstractNumId w:val="13"/>
  </w:num>
  <w:num w:numId="6" w16cid:durableId="1092698463">
    <w:abstractNumId w:val="10"/>
  </w:num>
  <w:num w:numId="7" w16cid:durableId="1077826936">
    <w:abstractNumId w:val="4"/>
  </w:num>
  <w:num w:numId="8" w16cid:durableId="261761832">
    <w:abstractNumId w:val="0"/>
  </w:num>
  <w:num w:numId="9" w16cid:durableId="1646355244">
    <w:abstractNumId w:val="5"/>
  </w:num>
  <w:num w:numId="10" w16cid:durableId="398947582">
    <w:abstractNumId w:val="6"/>
  </w:num>
  <w:num w:numId="11" w16cid:durableId="1768768571">
    <w:abstractNumId w:val="7"/>
  </w:num>
  <w:num w:numId="12" w16cid:durableId="333610262">
    <w:abstractNumId w:val="3"/>
  </w:num>
  <w:num w:numId="13" w16cid:durableId="2137065120">
    <w:abstractNumId w:val="1"/>
  </w:num>
  <w:num w:numId="14" w16cid:durableId="1410155706">
    <w:abstractNumId w:val="2"/>
  </w:num>
  <w:num w:numId="15" w16cid:durableId="158469488">
    <w:abstractNumId w:val="11"/>
  </w:num>
  <w:num w:numId="16" w16cid:durableId="486769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95A3B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C2F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5E79"/>
    <w:rsid w:val="002A770E"/>
    <w:rsid w:val="002B09D2"/>
    <w:rsid w:val="002B1F52"/>
    <w:rsid w:val="002B397E"/>
    <w:rsid w:val="002B428B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098E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08BC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1693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3592D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B7F8F"/>
    <w:rsid w:val="008C075A"/>
    <w:rsid w:val="008C1BB5"/>
    <w:rsid w:val="008C40E4"/>
    <w:rsid w:val="008C4D5E"/>
    <w:rsid w:val="008C5F89"/>
    <w:rsid w:val="008D1841"/>
    <w:rsid w:val="008E0A7D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970A9"/>
    <w:rsid w:val="00AA4C3A"/>
    <w:rsid w:val="00AB1073"/>
    <w:rsid w:val="00AB12F4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04E7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1BBA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556594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885885"/>
    <w:rsid w:val="009011A3"/>
    <w:rsid w:val="00910896"/>
    <w:rsid w:val="009742DC"/>
    <w:rsid w:val="009E6CB2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8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9</dc:title>
  <dc:subject/>
  <dc:creator>Nguyễn Vũ Anh Thư – Nguyễn Bảo Nguyên</dc:creator>
  <cp:keywords/>
  <cp:lastModifiedBy>Nguyen Nguyen</cp:lastModifiedBy>
  <cp:revision>369</cp:revision>
  <dcterms:created xsi:type="dcterms:W3CDTF">2021-10-30T16:09:00Z</dcterms:created>
  <dcterms:modified xsi:type="dcterms:W3CDTF">2022-05-14T16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